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635D64B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EFDE9" w14:textId="77777777" w:rsidR="00DF21C4" w:rsidRDefault="00DF21C4" w:rsidP="008068A2">
      <w:pPr>
        <w:spacing w:after="0" w:line="240" w:lineRule="auto"/>
      </w:pPr>
      <w:r>
        <w:separator/>
      </w:r>
    </w:p>
  </w:endnote>
  <w:endnote w:type="continuationSeparator" w:id="0">
    <w:p w14:paraId="56900CF7" w14:textId="77777777" w:rsidR="00DF21C4" w:rsidRDefault="00DF21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2AFDED85" w:rsidR="004E4C1E" w:rsidRDefault="00F139F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B375B6" wp14:editId="19FA1B8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29790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B375B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4FC29790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3B7817D" wp14:editId="4AA8F8F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5854AD6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65949A2E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66A21" wp14:editId="373241D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E14A462" wp14:editId="18F2FDD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00404C" wp14:editId="4DAF89B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43E13D" wp14:editId="6124C93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B48E819" wp14:editId="16FCF71A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A06921" wp14:editId="01EDD1D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96BC3B" wp14:editId="00BFF41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0400F0" wp14:editId="37A4F2E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088C32" wp14:editId="38F73E0B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B7817D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5854AD6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65949A2E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66A21" wp14:editId="373241D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14A462" wp14:editId="18F2FDD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00404C" wp14:editId="4DAF89B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43E13D" wp14:editId="6124C93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B48E819" wp14:editId="16FCF71A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A06921" wp14:editId="01EDD1D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96BC3B" wp14:editId="00BFF41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0400F0" wp14:editId="37A4F2E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088C32" wp14:editId="38F73E0B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B3E3339" wp14:editId="406A62B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477D79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C4009BE" wp14:editId="3171835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EC36DE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64E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7F031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764E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="005C3CF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4009B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3DEC36DE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764E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7F031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C764E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="005C3CF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6A1C9" w14:textId="77777777" w:rsidR="00DF21C4" w:rsidRDefault="00DF21C4" w:rsidP="008068A2">
      <w:pPr>
        <w:spacing w:after="0" w:line="240" w:lineRule="auto"/>
      </w:pPr>
      <w:r>
        <w:separator/>
      </w:r>
    </w:p>
  </w:footnote>
  <w:footnote w:type="continuationSeparator" w:id="0">
    <w:p w14:paraId="7B0D8EE0" w14:textId="77777777" w:rsidR="00DF21C4" w:rsidRDefault="00DF21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2MjMyMjY2NjRR0lEKTi0uzszPAykwrgUAaAIcnS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1C4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139F6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58</Words>
  <Characters>10026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2-02-24T10:05:00Z</dcterms:created>
  <dcterms:modified xsi:type="dcterms:W3CDTF">2022-02-24T10:05:00Z</dcterms:modified>
  <cp:category>programming;education;software engineering;software development</cp:category>
</cp:coreProperties>
</file>